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04337" w14:textId="742A03DA" w:rsidR="00AB12BE" w:rsidRPr="005F2E6E" w:rsidRDefault="00AB12BE" w:rsidP="00AB12BE">
      <w:pPr>
        <w:pBdr>
          <w:bottom w:val="single" w:sz="4" w:space="1" w:color="auto"/>
        </w:pBdr>
        <w:jc w:val="center"/>
        <w:rPr>
          <w:rFonts w:cstheme="minorHAnsi"/>
          <w:b/>
          <w:bCs/>
          <w:color w:val="000000" w:themeColor="text1"/>
        </w:rPr>
      </w:pPr>
      <w:commentRangeStart w:id="0"/>
      <w:r w:rsidRPr="005F2E6E">
        <w:rPr>
          <w:rFonts w:cstheme="minorHAnsi"/>
          <w:b/>
          <w:bCs/>
          <w:color w:val="000000" w:themeColor="text1"/>
        </w:rPr>
        <w:t xml:space="preserve">Position Description Template for </w:t>
      </w:r>
      <w:r>
        <w:rPr>
          <w:rFonts w:cstheme="minorHAnsi"/>
          <w:b/>
          <w:bCs/>
          <w:color w:val="000000" w:themeColor="text1"/>
        </w:rPr>
        <w:t>RESEARCH ASSISTANT/ASSOCIATE/PROFESSOR, 9-MO APPT.</w:t>
      </w:r>
      <w:commentRangeEnd w:id="0"/>
      <w:r>
        <w:rPr>
          <w:rStyle w:val="CommentReference"/>
        </w:rPr>
        <w:commentReference w:id="0"/>
      </w:r>
    </w:p>
    <w:p w14:paraId="395108E7" w14:textId="77777777" w:rsidR="00AB12BE" w:rsidRDefault="00AB12BE" w:rsidP="00AB12BE">
      <w:pPr>
        <w:rPr>
          <w:rFonts w:cstheme="minorHAnsi"/>
          <w:b/>
          <w:bCs/>
          <w:color w:val="000000" w:themeColor="text1"/>
        </w:rPr>
      </w:pPr>
    </w:p>
    <w:p w14:paraId="1C8DCC56" w14:textId="77777777" w:rsidR="006F2412" w:rsidRPr="005D0179" w:rsidRDefault="006F2412" w:rsidP="006F2412">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1A1726E3" w14:textId="3F9CF7E6" w:rsidR="006F2412" w:rsidRDefault="006F2412" w:rsidP="72CFD624">
      <w:pPr>
        <w:rPr>
          <w:b/>
          <w:bCs/>
          <w:color w:val="000000" w:themeColor="text1"/>
        </w:rPr>
      </w:pPr>
    </w:p>
    <w:p w14:paraId="0221F959" w14:textId="1D0F8C4C" w:rsidR="3CAA78FE" w:rsidRDefault="3CAA78FE" w:rsidP="72CFD624">
      <w:pPr>
        <w:shd w:val="clear" w:color="auto" w:fill="D5DCE4" w:themeFill="text2" w:themeFillTint="33"/>
        <w:rPr>
          <w:rFonts w:ascii="Calibri" w:eastAsia="Calibri" w:hAnsi="Calibri" w:cs="Calibri"/>
          <w:color w:val="000000" w:themeColor="text1"/>
        </w:rPr>
      </w:pPr>
      <w:commentRangeStart w:id="1"/>
      <w:r w:rsidRPr="72CFD624">
        <w:rPr>
          <w:rFonts w:ascii="Calibri" w:eastAsia="Calibri" w:hAnsi="Calibri" w:cs="Calibri"/>
          <w:b/>
          <w:bCs/>
          <w:color w:val="000000" w:themeColor="text1"/>
        </w:rPr>
        <w:t>About the University:</w:t>
      </w:r>
    </w:p>
    <w:p w14:paraId="6E6C8914" w14:textId="706F3952" w:rsidR="3CAA78FE" w:rsidRDefault="3CAA78FE" w:rsidP="084450C2">
      <w:pPr>
        <w:pStyle w:val="LP00BodyText"/>
        <w:rPr>
          <w:rFonts w:asciiTheme="minorHAnsi" w:eastAsiaTheme="minorEastAsia" w:hAnsiTheme="minorHAnsi" w:cstheme="minorBidi"/>
          <w:color w:val="000000" w:themeColor="text1"/>
          <w:sz w:val="24"/>
          <w:szCs w:val="24"/>
        </w:rPr>
      </w:pPr>
      <w:r w:rsidRPr="084450C2">
        <w:rPr>
          <w:rFonts w:eastAsia="Verdana" w:cs="Verdana"/>
          <w:color w:val="000000" w:themeColor="text1"/>
          <w:szCs w:val="20"/>
        </w:rPr>
        <w:t>Established in 1923, Texas Tech University is a Carnegie R1 (very high research activity) Do</w:t>
      </w:r>
      <w:r w:rsidRPr="084450C2">
        <w:rPr>
          <w:rFonts w:asciiTheme="minorHAnsi" w:eastAsiaTheme="minorEastAsia" w:hAnsiTheme="minorHAnsi" w:cstheme="minorBidi"/>
          <w:color w:val="000000" w:themeColor="text1"/>
          <w:sz w:val="24"/>
          <w:szCs w:val="24"/>
        </w:rPr>
        <w:t xml:space="preserve">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4">
        <w:r w:rsidRPr="084450C2">
          <w:rPr>
            <w:rStyle w:val="Hyperlink"/>
            <w:rFonts w:asciiTheme="minorHAnsi" w:eastAsiaTheme="minorEastAsia" w:hAnsiTheme="minorHAnsi" w:cstheme="minorBidi"/>
            <w:sz w:val="24"/>
            <w:szCs w:val="24"/>
          </w:rPr>
          <w:t>Texas Tech University System</w:t>
        </w:r>
      </w:hyperlink>
      <w:r w:rsidRPr="084450C2">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35595A0" w14:textId="715C6E4C" w:rsidR="3CAA78FE" w:rsidRDefault="3CAA78FE" w:rsidP="084450C2">
      <w:pPr>
        <w:pStyle w:val="LP00BodyText"/>
        <w:rPr>
          <w:rFonts w:ascii="Calibri" w:eastAsia="Calibri" w:hAnsi="Calibri" w:cs="Calibri"/>
          <w:color w:val="000000" w:themeColor="text1"/>
          <w:sz w:val="24"/>
          <w:szCs w:val="24"/>
        </w:rPr>
      </w:pPr>
      <w:r w:rsidRPr="084450C2">
        <w:rPr>
          <w:rFonts w:asciiTheme="minorHAnsi" w:eastAsiaTheme="minorEastAsia"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5">
        <w:r w:rsidRPr="084450C2">
          <w:rPr>
            <w:rStyle w:val="Hyperlink"/>
            <w:rFonts w:asciiTheme="minorHAnsi" w:eastAsiaTheme="minorEastAsia" w:hAnsiTheme="minorHAnsi" w:cstheme="minorBidi"/>
            <w:sz w:val="24"/>
            <w:szCs w:val="24"/>
          </w:rPr>
          <w:t>Lubbock’s Convention &amp; Visitors Bureau</w:t>
        </w:r>
      </w:hyperlink>
      <w:r w:rsidRPr="084450C2">
        <w:rPr>
          <w:rFonts w:asciiTheme="minorHAnsi" w:eastAsiaTheme="minorEastAsia" w:hAnsiTheme="minorHAnsi" w:cstheme="minorBidi"/>
          <w:color w:val="000000" w:themeColor="text1"/>
          <w:sz w:val="24"/>
          <w:szCs w:val="24"/>
        </w:rPr>
        <w:t xml:space="preserve"> provides a comprehensi</w:t>
      </w:r>
      <w:r w:rsidRPr="084450C2">
        <w:rPr>
          <w:rFonts w:ascii="Calibri" w:eastAsia="Calibri" w:hAnsi="Calibri" w:cs="Calibri"/>
          <w:color w:val="000000" w:themeColor="text1"/>
          <w:sz w:val="24"/>
          <w:szCs w:val="24"/>
        </w:rPr>
        <w:t>ve overview of the Lubbock community and its resources, programs, events, and histories.</w:t>
      </w:r>
      <w:commentRangeEnd w:id="1"/>
      <w:r>
        <w:rPr>
          <w:rStyle w:val="CommentReference"/>
        </w:rPr>
        <w:commentReference w:id="1"/>
      </w:r>
    </w:p>
    <w:p w14:paraId="6B3D0447" w14:textId="77777777" w:rsidR="3CAA78FE" w:rsidRDefault="3CAA78FE" w:rsidP="72CFD624">
      <w:pPr>
        <w:shd w:val="clear" w:color="auto" w:fill="D5DCE4" w:themeFill="text2" w:themeFillTint="33"/>
        <w:rPr>
          <w:b/>
          <w:bCs/>
          <w:color w:val="000000" w:themeColor="text1"/>
        </w:rPr>
      </w:pPr>
      <w:r w:rsidRPr="72CFD624">
        <w:rPr>
          <w:b/>
          <w:bCs/>
          <w:color w:val="000000" w:themeColor="text1"/>
        </w:rPr>
        <w:t>About the College:</w:t>
      </w:r>
    </w:p>
    <w:p w14:paraId="522B2046" w14:textId="77777777" w:rsidR="008D5577" w:rsidRDefault="3CAA78FE" w:rsidP="72CFD624">
      <w:pPr>
        <w:pStyle w:val="BodyText"/>
        <w:ind w:left="0" w:right="113"/>
        <w:rPr>
          <w:rFonts w:asciiTheme="minorHAnsi" w:hAnsiTheme="minorHAnsi"/>
          <w:color w:val="000000" w:themeColor="text1"/>
        </w:rPr>
      </w:pPr>
      <w:commentRangeStart w:id="2"/>
      <w:r w:rsidRPr="72CFD624">
        <w:rPr>
          <w:rFonts w:asciiTheme="minorHAnsi" w:hAnsiTheme="minorHAnsi"/>
          <w:color w:val="000000" w:themeColor="text1"/>
        </w:rPr>
        <w:t>Insert College boilerplate language here.</w:t>
      </w:r>
      <w:commentRangeEnd w:id="2"/>
      <w:r w:rsidR="008D5577">
        <w:rPr>
          <w:rStyle w:val="CommentReference"/>
        </w:rPr>
        <w:commentReference w:id="2"/>
      </w:r>
    </w:p>
    <w:p w14:paraId="5F7F3E2F" w14:textId="61F2ECFA" w:rsidR="72CFD624" w:rsidRDefault="72CFD624" w:rsidP="72CFD624">
      <w:pPr>
        <w:pStyle w:val="LP00BodyText"/>
        <w:rPr>
          <w:rFonts w:ascii="Calibri" w:eastAsia="Calibri" w:hAnsi="Calibri" w:cs="Calibri"/>
          <w:color w:val="000000" w:themeColor="text1"/>
          <w:sz w:val="24"/>
          <w:szCs w:val="24"/>
        </w:rPr>
      </w:pPr>
    </w:p>
    <w:p w14:paraId="57B7C7A0" w14:textId="77777777" w:rsidR="3CAA78FE" w:rsidRDefault="3CAA78FE" w:rsidP="72CFD624">
      <w:pPr>
        <w:shd w:val="clear" w:color="auto" w:fill="D5DCE4" w:themeFill="text2" w:themeFillTint="33"/>
        <w:rPr>
          <w:b/>
          <w:bCs/>
          <w:color w:val="000000" w:themeColor="text1"/>
        </w:rPr>
      </w:pPr>
      <w:r w:rsidRPr="72CFD624">
        <w:rPr>
          <w:b/>
          <w:bCs/>
          <w:color w:val="000000" w:themeColor="text1"/>
        </w:rPr>
        <w:t>About the Department/School/Area:</w:t>
      </w:r>
    </w:p>
    <w:p w14:paraId="28B497EC" w14:textId="77777777" w:rsidR="00AB12BE" w:rsidRDefault="3CAA78FE" w:rsidP="72CFD624">
      <w:pPr>
        <w:pStyle w:val="BodyText"/>
        <w:ind w:left="0" w:right="113"/>
        <w:rPr>
          <w:rFonts w:asciiTheme="minorHAnsi" w:hAnsiTheme="minorHAnsi"/>
          <w:color w:val="000000" w:themeColor="text1"/>
        </w:rPr>
      </w:pPr>
      <w:commentRangeStart w:id="3"/>
      <w:r w:rsidRPr="72CFD624">
        <w:rPr>
          <w:rFonts w:asciiTheme="minorHAnsi" w:hAnsiTheme="minorHAnsi"/>
          <w:color w:val="000000" w:themeColor="text1"/>
        </w:rPr>
        <w:t>Insert Department/School/Area boilerplate language here.</w:t>
      </w:r>
      <w:commentRangeEnd w:id="3"/>
      <w:r w:rsidR="00AB12BE">
        <w:rPr>
          <w:rStyle w:val="CommentReference"/>
        </w:rPr>
        <w:commentReference w:id="3"/>
      </w:r>
    </w:p>
    <w:p w14:paraId="18AAF191" w14:textId="5F24CC20" w:rsidR="72CFD624" w:rsidRDefault="72CFD624" w:rsidP="72CFD624">
      <w:pPr>
        <w:pStyle w:val="LP00BodyText"/>
        <w:rPr>
          <w:rFonts w:ascii="Calibri" w:eastAsia="Calibri" w:hAnsi="Calibri" w:cs="Calibri"/>
          <w:color w:val="000000" w:themeColor="text1"/>
          <w:sz w:val="24"/>
          <w:szCs w:val="24"/>
        </w:rPr>
      </w:pPr>
    </w:p>
    <w:p w14:paraId="2E6E20B0" w14:textId="04610C07" w:rsidR="002527FB" w:rsidRPr="00F90BAE" w:rsidRDefault="00AB12BE" w:rsidP="002527FB">
      <w:pPr>
        <w:shd w:val="clear" w:color="auto" w:fill="D5DCE4" w:themeFill="text2" w:themeFillTint="33"/>
        <w:rPr>
          <w:rFonts w:cstheme="minorHAnsi"/>
          <w:b/>
          <w:bCs/>
          <w:color w:val="000000" w:themeColor="text1"/>
        </w:rPr>
      </w:pPr>
      <w:r>
        <w:rPr>
          <w:rFonts w:cstheme="minorHAnsi"/>
          <w:b/>
          <w:bCs/>
          <w:color w:val="000000" w:themeColor="text1"/>
        </w:rPr>
        <w:t>Position Description:</w:t>
      </w:r>
    </w:p>
    <w:p w14:paraId="475C7491" w14:textId="3312AA56" w:rsidR="00FE7BB2" w:rsidRDefault="00D1279F" w:rsidP="10D5758F">
      <w:pPr>
        <w:rPr>
          <w:color w:val="000000" w:themeColor="text1"/>
          <w:spacing w:val="-5"/>
        </w:rPr>
      </w:pPr>
      <w:r w:rsidRPr="75899C86">
        <w:rPr>
          <w:color w:val="000000" w:themeColor="text1"/>
        </w:rPr>
        <w:lastRenderedPageBreak/>
        <w:t xml:space="preserve">The Department/School/Area of XXXX in the College of XXXX at Texas Tech University invites </w:t>
      </w:r>
      <w:r w:rsidR="00FE7BB2" w:rsidRPr="75899C86">
        <w:rPr>
          <w:color w:val="000000" w:themeColor="text1"/>
        </w:rPr>
        <w:t xml:space="preserve">applications for a full-time, </w:t>
      </w:r>
      <w:commentRangeStart w:id="4"/>
      <w:commentRangeStart w:id="5"/>
      <w:r w:rsidR="00FE7BB2" w:rsidRPr="75899C86">
        <w:rPr>
          <w:color w:val="000000" w:themeColor="text1"/>
        </w:rPr>
        <w:t xml:space="preserve">9-month </w:t>
      </w:r>
      <w:commentRangeEnd w:id="4"/>
      <w:r w:rsidR="008D5577">
        <w:rPr>
          <w:rStyle w:val="CommentReference"/>
        </w:rPr>
        <w:commentReference w:id="4"/>
      </w:r>
      <w:commentRangeEnd w:id="5"/>
      <w:r>
        <w:rPr>
          <w:rStyle w:val="CommentReference"/>
        </w:rPr>
        <w:commentReference w:id="5"/>
      </w:r>
      <w:commentRangeStart w:id="6"/>
      <w:r w:rsidR="006045DE" w:rsidRPr="75899C86">
        <w:rPr>
          <w:color w:val="000000" w:themeColor="text1"/>
        </w:rPr>
        <w:t xml:space="preserve">Research Professor </w:t>
      </w:r>
      <w:commentRangeEnd w:id="6"/>
      <w:r w:rsidR="006045DE">
        <w:rPr>
          <w:rStyle w:val="CommentReference"/>
        </w:rPr>
        <w:commentReference w:id="6"/>
      </w:r>
      <w:r w:rsidR="00FE7BB2" w:rsidRPr="75899C86">
        <w:rPr>
          <w:color w:val="000000" w:themeColor="text1"/>
          <w:spacing w:val="-6"/>
        </w:rPr>
        <w:t xml:space="preserve">in XXXX </w:t>
      </w:r>
      <w:r w:rsidR="00FE7BB2" w:rsidRPr="75899C86">
        <w:rPr>
          <w:color w:val="000000" w:themeColor="text1"/>
        </w:rPr>
        <w:t>position to</w:t>
      </w:r>
      <w:r w:rsidR="00FE7BB2" w:rsidRPr="75899C86">
        <w:rPr>
          <w:color w:val="000000" w:themeColor="text1"/>
          <w:spacing w:val="-6"/>
        </w:rPr>
        <w:t xml:space="preserve"> </w:t>
      </w:r>
      <w:r w:rsidR="00FE7BB2" w:rsidRPr="75899C86">
        <w:rPr>
          <w:color w:val="000000" w:themeColor="text1"/>
        </w:rPr>
        <w:t>begin</w:t>
      </w:r>
      <w:r w:rsidR="00FE7BB2" w:rsidRPr="75899C86">
        <w:rPr>
          <w:color w:val="000000" w:themeColor="text1"/>
          <w:spacing w:val="-6"/>
        </w:rPr>
        <w:t xml:space="preserve"> </w:t>
      </w:r>
      <w:r w:rsidR="0070674F" w:rsidRPr="75899C86">
        <w:rPr>
          <w:color w:val="000000" w:themeColor="text1"/>
        </w:rPr>
        <w:t>XXXX</w:t>
      </w:r>
      <w:r w:rsidR="002527FB" w:rsidRPr="75899C86">
        <w:rPr>
          <w:color w:val="000000" w:themeColor="text1"/>
          <w:spacing w:val="-5"/>
        </w:rPr>
        <w:t xml:space="preserve">. </w:t>
      </w:r>
    </w:p>
    <w:p w14:paraId="088FE14F" w14:textId="77777777" w:rsidR="00281C4A" w:rsidRDefault="00281C4A" w:rsidP="10D5758F">
      <w:pPr>
        <w:rPr>
          <w:color w:val="000000" w:themeColor="text1"/>
          <w:spacing w:val="-5"/>
        </w:rPr>
      </w:pPr>
    </w:p>
    <w:p w14:paraId="7B7946D5" w14:textId="77777777" w:rsidR="007A6521" w:rsidRPr="001003D7" w:rsidRDefault="007A6521" w:rsidP="007A6521">
      <w:pPr>
        <w:pStyle w:val="elementtoproof"/>
        <w:spacing w:before="0" w:beforeAutospacing="0" w:after="0" w:afterAutospacing="0" w:line="276" w:lineRule="atLeast"/>
        <w:rPr>
          <w:rFonts w:asciiTheme="minorHAnsi" w:hAnsiTheme="minorHAnsi" w:cstheme="minorHAnsi"/>
          <w:color w:val="000000"/>
        </w:rPr>
      </w:pPr>
      <w:commentRangeStart w:id="7"/>
      <w:r w:rsidRPr="001003D7">
        <w:rPr>
          <w:rFonts w:asciiTheme="minorHAnsi" w:hAnsiTheme="minorHAnsi" w:cstheme="minorHAnsi"/>
          <w:color w:val="000000"/>
        </w:rPr>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769F5CCD" w14:textId="77777777" w:rsidR="007A6521" w:rsidRPr="001003D7" w:rsidRDefault="007A6521" w:rsidP="007A6521">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5AB8153D" w14:textId="77777777" w:rsidR="007A6521" w:rsidRDefault="007A6521" w:rsidP="007A6521">
      <w:pPr>
        <w:rPr>
          <w:color w:val="000000" w:themeColor="text1"/>
        </w:rPr>
      </w:pPr>
      <w:r w:rsidRPr="00D514C0">
        <w:rPr>
          <w:color w:val="000000" w:themeColor="text1"/>
        </w:rPr>
        <w:t xml:space="preserve">All prospective employees are encouraged to visit </w:t>
      </w:r>
      <w:hyperlink r:id="rId16" w:history="1">
        <w:r w:rsidRPr="00D514C0">
          <w:rPr>
            <w:rStyle w:val="Hyperlink"/>
          </w:rPr>
          <w:t>Work at Texas Tech</w:t>
        </w:r>
      </w:hyperlink>
      <w:r w:rsidRPr="00D514C0">
        <w:rPr>
          <w:color w:val="000000" w:themeColor="text1"/>
        </w:rPr>
        <w:t> to learn more about becoming a part of our campus community.</w:t>
      </w:r>
      <w:commentRangeEnd w:id="7"/>
      <w:r>
        <w:rPr>
          <w:rStyle w:val="CommentReference"/>
        </w:rPr>
        <w:commentReference w:id="7"/>
      </w:r>
    </w:p>
    <w:p w14:paraId="6D99BA93" w14:textId="77777777" w:rsidR="006045DE" w:rsidRDefault="006045DE" w:rsidP="00FE7BB2">
      <w:pPr>
        <w:rPr>
          <w:rFonts w:cstheme="minorHAnsi"/>
          <w:color w:val="000000" w:themeColor="text1"/>
          <w:spacing w:val="-5"/>
        </w:rPr>
      </w:pPr>
    </w:p>
    <w:p w14:paraId="6455EE9F" w14:textId="77777777" w:rsidR="008D5577" w:rsidRPr="00F90BAE" w:rsidRDefault="008D5577" w:rsidP="008D5577">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4FB03E46" w14:textId="0EEF1EC0" w:rsidR="008D5577" w:rsidRPr="00AB12BE" w:rsidRDefault="008D5577" w:rsidP="008D5577">
      <w:commentRangeStart w:id="8"/>
      <w:r>
        <w:t xml:space="preserve">At Texas Tech University, the </w:t>
      </w:r>
      <w:r w:rsidRPr="75899C86">
        <w:rPr>
          <w:color w:val="3F3F3F"/>
          <w:kern w:val="0"/>
        </w:rPr>
        <w:t>Research Professor title designates an</w:t>
      </w:r>
      <w:r>
        <w:t xml:space="preserve"> individual appointed, usually full time, to a research position. </w:t>
      </w:r>
      <w:r>
        <w:rPr>
          <w:color w:val="000000" w:themeColor="text1"/>
          <w:w w:val="105"/>
        </w:rPr>
        <w:t>I</w:t>
      </w:r>
      <w:r w:rsidRPr="75899C86">
        <w:rPr>
          <w:color w:val="000000" w:themeColor="text1"/>
          <w:w w:val="105"/>
        </w:rPr>
        <w:t>n line with TTU’s strategic priorities to engage and empower a d</w:t>
      </w:r>
      <w:r w:rsidR="000B57FC">
        <w:rPr>
          <w:color w:val="000000" w:themeColor="text1"/>
          <w:w w:val="105"/>
        </w:rPr>
        <w:t>ynamic</w:t>
      </w:r>
      <w:r w:rsidRPr="75899C86">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0B57FC">
        <w:rPr>
          <w:color w:val="000000" w:themeColor="text1"/>
          <w:w w:val="105"/>
        </w:rPr>
        <w:t>a breadth of</w:t>
      </w:r>
      <w:r w:rsidRPr="75899C86">
        <w:rPr>
          <w:color w:val="000000" w:themeColor="text1"/>
          <w:w w:val="105"/>
        </w:rPr>
        <w:t xml:space="preserve"> student populations at the undergraduate and/or graduate levels in the area of research. </w:t>
      </w:r>
      <w:commentRangeEnd w:id="8"/>
      <w:r>
        <w:rPr>
          <w:rStyle w:val="CommentReference"/>
        </w:rPr>
        <w:commentReference w:id="8"/>
      </w:r>
    </w:p>
    <w:p w14:paraId="3751EE94" w14:textId="77777777" w:rsidR="008D5577" w:rsidRDefault="008D5577" w:rsidP="008D5577">
      <w:pPr>
        <w:rPr>
          <w:color w:val="000000" w:themeColor="text1"/>
        </w:rPr>
      </w:pPr>
    </w:p>
    <w:p w14:paraId="1B2E40C6" w14:textId="77777777" w:rsidR="008D5577" w:rsidRPr="00F90BAE" w:rsidRDefault="008D5577" w:rsidP="008D5577">
      <w:pPr>
        <w:rPr>
          <w:rFonts w:cstheme="minorHAnsi"/>
          <w:color w:val="000000" w:themeColor="text1"/>
        </w:rPr>
      </w:pPr>
      <w:commentRangeStart w:id="9"/>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9"/>
      <w:r>
        <w:rPr>
          <w:rStyle w:val="CommentReference"/>
        </w:rPr>
        <w:commentReference w:id="9"/>
      </w:r>
    </w:p>
    <w:p w14:paraId="48AADDCD" w14:textId="77777777" w:rsidR="008D5577" w:rsidRDefault="008D5577" w:rsidP="008D5577">
      <w:pPr>
        <w:rPr>
          <w:color w:val="000000" w:themeColor="text1"/>
        </w:rPr>
      </w:pPr>
    </w:p>
    <w:p w14:paraId="5D3A73DD" w14:textId="77777777" w:rsidR="008D5577" w:rsidRPr="00C93C10" w:rsidRDefault="008D5577" w:rsidP="008D5577">
      <w:pPr>
        <w:shd w:val="clear" w:color="auto" w:fill="D5DCE4" w:themeFill="text2" w:themeFillTint="33"/>
        <w:rPr>
          <w:b/>
          <w:bCs/>
          <w:color w:val="000000" w:themeColor="text1"/>
          <w:w w:val="105"/>
        </w:rPr>
      </w:pPr>
      <w:r>
        <w:rPr>
          <w:b/>
          <w:bCs/>
          <w:color w:val="000000" w:themeColor="text1"/>
          <w:w w:val="105"/>
        </w:rPr>
        <w:t>Required Qualifications:</w:t>
      </w:r>
    </w:p>
    <w:p w14:paraId="267BC5CB" w14:textId="2D79353C" w:rsidR="008D5577" w:rsidRPr="00F90BAE" w:rsidRDefault="008D5577" w:rsidP="008D5577">
      <w:pPr>
        <w:pStyle w:val="ListParagraph"/>
        <w:numPr>
          <w:ilvl w:val="0"/>
          <w:numId w:val="3"/>
        </w:numPr>
        <w:rPr>
          <w:color w:val="000000" w:themeColor="text1"/>
          <w:w w:val="105"/>
        </w:rPr>
      </w:pPr>
      <w:commentRangeStart w:id="10"/>
      <w:r w:rsidRPr="75899C86">
        <w:rPr>
          <w:color w:val="000000" w:themeColor="text1"/>
          <w:w w:val="105"/>
        </w:rPr>
        <w:t>Degree or range of degrees (if certifications and licensures are also required, include those here)</w:t>
      </w:r>
      <w:r w:rsidR="00864083">
        <w:rPr>
          <w:color w:val="000000" w:themeColor="text1"/>
          <w:w w:val="105"/>
        </w:rPr>
        <w:t xml:space="preserve"> </w:t>
      </w:r>
      <w:r w:rsidR="00362A64">
        <w:rPr>
          <w:b/>
          <w:bCs/>
          <w:i/>
          <w:iCs/>
          <w:color w:val="000000" w:themeColor="text1"/>
          <w:w w:val="105"/>
          <w:kern w:val="0"/>
          <w14:ligatures w14:val="none"/>
        </w:rPr>
        <w:t>obtained by position start date or another specified date</w:t>
      </w:r>
      <w:r w:rsidR="00362A64">
        <w:rPr>
          <w:color w:val="000000" w:themeColor="text1"/>
          <w:w w:val="105"/>
          <w:kern w:val="0"/>
          <w14:ligatures w14:val="none"/>
        </w:rPr>
        <w:t>;</w:t>
      </w:r>
    </w:p>
    <w:p w14:paraId="755FD4C9" w14:textId="77777777" w:rsidR="008D5577" w:rsidRDefault="008D5577" w:rsidP="008D5577">
      <w:pPr>
        <w:pStyle w:val="ListParagraph"/>
        <w:numPr>
          <w:ilvl w:val="0"/>
          <w:numId w:val="3"/>
        </w:numPr>
        <w:rPr>
          <w:color w:val="000000" w:themeColor="text1"/>
          <w:w w:val="105"/>
        </w:rPr>
      </w:pPr>
      <w:r w:rsidRPr="163128E0">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78730D44" w14:textId="77777777" w:rsidR="008D5577" w:rsidRPr="00F90BAE" w:rsidRDefault="008D5577" w:rsidP="008D5577">
      <w:pPr>
        <w:pStyle w:val="ListParagraph"/>
        <w:numPr>
          <w:ilvl w:val="0"/>
          <w:numId w:val="3"/>
        </w:numPr>
        <w:rPr>
          <w:rFonts w:cstheme="minorHAnsi"/>
          <w:bCs/>
          <w:color w:val="000000" w:themeColor="text1"/>
          <w:w w:val="105"/>
        </w:rPr>
      </w:pPr>
      <w:r w:rsidRPr="00F90BAE">
        <w:rPr>
          <w:rFonts w:cstheme="minorHAnsi"/>
          <w:bCs/>
          <w:color w:val="000000" w:themeColor="text1"/>
          <w:w w:val="105"/>
        </w:rPr>
        <w:t>Specific area(s) of research (if an established record of peer-reviewed research/creative activity</w:t>
      </w:r>
      <w:r>
        <w:rPr>
          <w:rFonts w:cstheme="minorHAnsi"/>
          <w:bCs/>
          <w:color w:val="000000" w:themeColor="text1"/>
          <w:w w:val="105"/>
        </w:rPr>
        <w:t xml:space="preserve"> and/or external funding</w:t>
      </w:r>
      <w:r w:rsidRPr="00F90BAE">
        <w:rPr>
          <w:rFonts w:cstheme="minorHAnsi"/>
          <w:bCs/>
          <w:color w:val="000000" w:themeColor="text1"/>
          <w:w w:val="105"/>
        </w:rPr>
        <w:t xml:space="preserve"> is a requirement, be sure to state this)</w:t>
      </w:r>
      <w:r>
        <w:rPr>
          <w:rFonts w:cstheme="minorHAnsi"/>
          <w:bCs/>
          <w:color w:val="000000" w:themeColor="text1"/>
          <w:w w:val="105"/>
        </w:rPr>
        <w:t>;</w:t>
      </w:r>
    </w:p>
    <w:p w14:paraId="70D0D945" w14:textId="77777777" w:rsidR="008D5577" w:rsidRPr="00F90BAE" w:rsidRDefault="008D5577" w:rsidP="008D5577">
      <w:pPr>
        <w:pStyle w:val="ListParagraph"/>
        <w:numPr>
          <w:ilvl w:val="0"/>
          <w:numId w:val="3"/>
        </w:numPr>
        <w:rPr>
          <w:color w:val="000000" w:themeColor="text1"/>
          <w:w w:val="105"/>
        </w:rPr>
      </w:pPr>
      <w:r w:rsidRPr="163128E0">
        <w:rPr>
          <w:color w:val="000000" w:themeColor="text1"/>
          <w:w w:val="105"/>
        </w:rPr>
        <w:t>Specific experience with outreach or service.</w:t>
      </w:r>
      <w:commentRangeEnd w:id="10"/>
      <w:r>
        <w:rPr>
          <w:rStyle w:val="CommentReference"/>
        </w:rPr>
        <w:commentReference w:id="10"/>
      </w:r>
    </w:p>
    <w:p w14:paraId="172C17BE" w14:textId="77777777" w:rsidR="008D5577" w:rsidRPr="00F90BAE" w:rsidRDefault="008D5577" w:rsidP="008D5577">
      <w:pPr>
        <w:rPr>
          <w:rFonts w:cstheme="minorHAnsi"/>
          <w:b/>
          <w:color w:val="000000" w:themeColor="text1"/>
          <w:w w:val="105"/>
        </w:rPr>
      </w:pPr>
    </w:p>
    <w:p w14:paraId="11978840" w14:textId="77777777" w:rsidR="008D5577" w:rsidRPr="00F90BAE" w:rsidRDefault="008D5577" w:rsidP="008D5577">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7D52C9E0" w14:textId="77777777" w:rsidR="008D5577" w:rsidRPr="00F90BAE" w:rsidRDefault="008D5577" w:rsidP="008D5577">
      <w:pPr>
        <w:spacing w:before="6"/>
        <w:rPr>
          <w:rFonts w:eastAsia="Calibri Light"/>
          <w:color w:val="000000" w:themeColor="text1"/>
        </w:rPr>
      </w:pPr>
      <w:commentRangeStart w:id="11"/>
      <w:r w:rsidRPr="75899C86">
        <w:rPr>
          <w:rFonts w:eastAsia="Calibri Light"/>
          <w:color w:val="000000" w:themeColor="text1"/>
        </w:rPr>
        <w:t>In addition to the required qualifications, individuals with the following preferred qualifications are strongly encouraged to apply:</w:t>
      </w:r>
      <w:commentRangeEnd w:id="11"/>
      <w:r>
        <w:rPr>
          <w:rStyle w:val="CommentReference"/>
        </w:rPr>
        <w:commentReference w:id="11"/>
      </w:r>
    </w:p>
    <w:p w14:paraId="6C179347" w14:textId="77777777" w:rsidR="008D5577" w:rsidRPr="00F90BAE" w:rsidRDefault="008D5577" w:rsidP="008D5577">
      <w:pPr>
        <w:spacing w:before="5"/>
        <w:rPr>
          <w:rFonts w:eastAsia="Calibri Light" w:cstheme="minorHAnsi"/>
          <w:color w:val="000000" w:themeColor="text1"/>
        </w:rPr>
      </w:pPr>
    </w:p>
    <w:p w14:paraId="577C934D" w14:textId="77777777" w:rsidR="00AB12BE" w:rsidRPr="00F90BAE" w:rsidRDefault="00AB12BE" w:rsidP="72CFD624">
      <w:pPr>
        <w:shd w:val="clear" w:color="auto" w:fill="D5DCE4" w:themeFill="text2" w:themeFillTint="33"/>
        <w:rPr>
          <w:b/>
          <w:bCs/>
          <w:color w:val="000000" w:themeColor="text1"/>
          <w:w w:val="105"/>
        </w:rPr>
      </w:pPr>
      <w:r w:rsidRPr="72CFD624">
        <w:rPr>
          <w:b/>
          <w:bCs/>
          <w:color w:val="000000" w:themeColor="text1"/>
          <w:w w:val="105"/>
        </w:rPr>
        <w:t>Safety Information:</w:t>
      </w:r>
    </w:p>
    <w:p w14:paraId="612BC9D6" w14:textId="77777777" w:rsidR="00AB12BE" w:rsidRPr="00C93C10" w:rsidRDefault="00AB12BE" w:rsidP="00AB12BE">
      <w:pPr>
        <w:pStyle w:val="BodyText"/>
        <w:ind w:left="0" w:right="113"/>
        <w:rPr>
          <w:rStyle w:val="questioninput"/>
          <w:rFonts w:asciiTheme="minorHAnsi" w:hAnsiTheme="minorHAnsi" w:cstheme="minorHAnsi"/>
        </w:rPr>
      </w:pPr>
      <w:commentRangeStart w:id="12"/>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2"/>
      <w:r>
        <w:rPr>
          <w:rStyle w:val="CommentReference"/>
          <w:rFonts w:asciiTheme="minorHAnsi" w:eastAsiaTheme="minorHAnsi" w:hAnsiTheme="minorHAnsi"/>
          <w:kern w:val="2"/>
          <w14:ligatures w14:val="standardContextual"/>
        </w:rPr>
        <w:commentReference w:id="12"/>
      </w:r>
    </w:p>
    <w:p w14:paraId="67EB00EA" w14:textId="77777777" w:rsidR="00AB12BE" w:rsidRPr="00F90BAE" w:rsidRDefault="00AB12BE" w:rsidP="00AB12BE">
      <w:pPr>
        <w:pStyle w:val="BodyText"/>
        <w:ind w:left="0" w:right="113"/>
        <w:rPr>
          <w:rFonts w:asciiTheme="minorHAnsi" w:hAnsiTheme="minorHAnsi" w:cstheme="minorHAnsi"/>
          <w:color w:val="000000" w:themeColor="text1"/>
          <w:spacing w:val="-5"/>
        </w:rPr>
      </w:pPr>
    </w:p>
    <w:p w14:paraId="3D8EF99C" w14:textId="77777777" w:rsidR="00AB12BE" w:rsidRPr="00F90BAE" w:rsidRDefault="00AB12BE" w:rsidP="00AB12BE">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310A9F07" w14:textId="2697F640" w:rsidR="00AB12BE" w:rsidRPr="00F90BAE" w:rsidRDefault="00164DB3" w:rsidP="00AB12BE">
      <w:pPr>
        <w:spacing w:line="231" w:lineRule="atLeast"/>
        <w:jc w:val="both"/>
        <w:rPr>
          <w:rFonts w:eastAsia="Times New Roman"/>
          <w:color w:val="000000" w:themeColor="text1"/>
        </w:rPr>
      </w:pPr>
      <w:commentRangeStart w:id="13"/>
      <w:r w:rsidRPr="00164DB3">
        <w:rPr>
          <w:rFonts w:eastAsia="Times New Roman"/>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3"/>
      <w:r w:rsidR="008216F3">
        <w:rPr>
          <w:rStyle w:val="CommentReference"/>
        </w:rPr>
        <w:commentReference w:id="13"/>
      </w:r>
    </w:p>
    <w:p w14:paraId="7F83A2B6" w14:textId="77777777" w:rsidR="00AB12BE" w:rsidRPr="00F90BAE" w:rsidRDefault="00AB12BE" w:rsidP="00AB12BE">
      <w:pPr>
        <w:spacing w:before="6"/>
        <w:rPr>
          <w:rFonts w:eastAsia="Calibri Light" w:cstheme="minorHAnsi"/>
          <w:color w:val="000000" w:themeColor="text1"/>
        </w:rPr>
      </w:pPr>
    </w:p>
    <w:p w14:paraId="780611C8" w14:textId="77777777" w:rsidR="00AB12BE" w:rsidRPr="00F90BAE" w:rsidRDefault="00AB12BE" w:rsidP="00AB12BE">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BE514A1" w14:textId="77777777" w:rsidR="00AB12BE" w:rsidRPr="00F90BAE" w:rsidRDefault="00AB12BE" w:rsidP="00AB12BE">
      <w:pPr>
        <w:pStyle w:val="BodyText"/>
        <w:spacing w:before="6"/>
        <w:ind w:left="0"/>
        <w:rPr>
          <w:rFonts w:asciiTheme="minorHAnsi" w:hAnsiTheme="minorHAnsi"/>
          <w:color w:val="000000" w:themeColor="text1"/>
        </w:rPr>
      </w:pPr>
      <w:commentRangeStart w:id="14"/>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4"/>
      <w:r>
        <w:commentReference w:id="14"/>
      </w:r>
    </w:p>
    <w:p w14:paraId="3E55186A"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61966FA0"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63453426"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70EE8CA3"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A964C91" w14:textId="77777777" w:rsidR="00AB12BE" w:rsidRPr="00F90BAE" w:rsidRDefault="00AB12BE" w:rsidP="00AB12BE">
      <w:pPr>
        <w:spacing w:before="12"/>
        <w:rPr>
          <w:rFonts w:eastAsia="Calibri Light" w:cstheme="minorHAnsi"/>
          <w:color w:val="000000" w:themeColor="text1"/>
        </w:rPr>
      </w:pPr>
    </w:p>
    <w:p w14:paraId="43041A30" w14:textId="77777777" w:rsidR="00AB12BE" w:rsidRPr="00F90BAE" w:rsidRDefault="00AB12BE" w:rsidP="00AB12BE">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7">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0F6D702B" w14:textId="77777777" w:rsidR="00AB12BE" w:rsidRPr="00F90BAE" w:rsidRDefault="00AB12BE" w:rsidP="00AB12BE">
      <w:pPr>
        <w:spacing w:before="6"/>
        <w:rPr>
          <w:rFonts w:eastAsia="Calibri Light" w:cstheme="minorHAnsi"/>
          <w:color w:val="000000" w:themeColor="text1"/>
        </w:rPr>
      </w:pPr>
    </w:p>
    <w:p w14:paraId="7474D518" w14:textId="77777777" w:rsidR="00AB12BE" w:rsidRPr="00F90BAE" w:rsidRDefault="00AB12BE" w:rsidP="00AB12BE">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411FF1C1" w14:textId="77777777" w:rsidR="00AB12BE" w:rsidRDefault="00AB12BE" w:rsidP="00AB12BE">
      <w:pPr>
        <w:pStyle w:val="BodyText"/>
        <w:spacing w:before="6"/>
        <w:ind w:left="0" w:right="113"/>
        <w:rPr>
          <w:rFonts w:asciiTheme="minorHAnsi" w:hAnsiTheme="minorHAnsi"/>
          <w:color w:val="000000" w:themeColor="text1"/>
          <w:spacing w:val="-4"/>
        </w:rPr>
      </w:pPr>
      <w:commentRangeStart w:id="15"/>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5"/>
      <w:r>
        <w:rPr>
          <w:rStyle w:val="CommentReference"/>
          <w:rFonts w:asciiTheme="minorHAnsi" w:eastAsiaTheme="minorHAnsi" w:hAnsiTheme="minorHAnsi"/>
          <w:kern w:val="2"/>
          <w14:ligatures w14:val="standardContextual"/>
        </w:rPr>
        <w:commentReference w:id="15"/>
      </w:r>
    </w:p>
    <w:p w14:paraId="018A5282" w14:textId="77777777" w:rsidR="00AB12BE" w:rsidRDefault="00AB12BE" w:rsidP="00AB12BE">
      <w:pPr>
        <w:pStyle w:val="BodyText"/>
        <w:spacing w:before="6"/>
        <w:ind w:left="0" w:right="113"/>
        <w:rPr>
          <w:rFonts w:asciiTheme="minorHAnsi" w:hAnsiTheme="minorHAnsi"/>
          <w:color w:val="000000" w:themeColor="text1"/>
          <w:spacing w:val="-4"/>
        </w:rPr>
      </w:pPr>
    </w:p>
    <w:p w14:paraId="328BED17" w14:textId="77777777" w:rsidR="00AB12BE" w:rsidRPr="00F90BAE" w:rsidRDefault="00AB12BE" w:rsidP="00AB12BE">
      <w:pPr>
        <w:pStyle w:val="BodyText"/>
        <w:spacing w:before="6"/>
        <w:ind w:left="0" w:right="113"/>
        <w:rPr>
          <w:rFonts w:asciiTheme="minorHAnsi" w:hAnsiTheme="minorHAnsi"/>
          <w:color w:val="000000" w:themeColor="text1"/>
          <w:highlight w:val="yellow"/>
        </w:rPr>
      </w:pPr>
      <w:commentRangeStart w:id="16"/>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6"/>
      <w:r>
        <w:rPr>
          <w:rStyle w:val="CommentReference"/>
          <w:rFonts w:asciiTheme="minorHAnsi" w:eastAsiaTheme="minorHAnsi" w:hAnsiTheme="minorHAnsi"/>
          <w:kern w:val="2"/>
          <w14:ligatures w14:val="standardContextual"/>
        </w:rPr>
        <w:commentReference w:id="16"/>
      </w:r>
    </w:p>
    <w:p w14:paraId="27C4CF9B" w14:textId="77777777" w:rsidR="00F90BAE" w:rsidRDefault="00F90BAE">
      <w:pPr>
        <w:rPr>
          <w:rFonts w:cstheme="minorHAnsi"/>
          <w:color w:val="000000" w:themeColor="text1"/>
        </w:rPr>
      </w:pPr>
    </w:p>
    <w:p w14:paraId="1E0B645D" w14:textId="26477278" w:rsidR="008D5577" w:rsidRPr="00F90BAE" w:rsidRDefault="008D5577" w:rsidP="57FFF816">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57FFF816">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8">
        <w:r w:rsidRPr="57FFF816">
          <w:rPr>
            <w:rStyle w:val="Hyperlink"/>
          </w:rPr>
          <w:t>Tyra Bradford,</w:t>
        </w:r>
      </w:hyperlink>
      <w:r>
        <w:t xml:space="preserve"> Hiring </w:t>
      </w:r>
      <w:r w:rsidR="49F77575">
        <w:t xml:space="preserve">Manager </w:t>
      </w:r>
      <w:r>
        <w:t xml:space="preserve">in the Office of Faculty Success, </w:t>
      </w:r>
      <w:r w:rsidRPr="57FFF816">
        <w:rPr>
          <w:color w:val="000000" w:themeColor="text1"/>
        </w:rPr>
        <w:t>will be notified by Kenexa when your submitted position description is ready for her to review. There is no need to send this document separately via email to Ms. Bradford.</w:t>
      </w:r>
    </w:p>
    <w:p w14:paraId="14E84700" w14:textId="77777777" w:rsidR="00844E5D" w:rsidRPr="00F90BAE" w:rsidRDefault="00844E5D">
      <w:pPr>
        <w:rPr>
          <w:rFonts w:cstheme="minorHAnsi"/>
          <w:color w:val="000000" w:themeColor="text1"/>
        </w:rPr>
      </w:pPr>
    </w:p>
    <w:sectPr w:rsidR="00844E5D" w:rsidRPr="00F90BA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1FAF5F50" w14:textId="77777777" w:rsidR="00AB12BE" w:rsidRDefault="00AB12BE" w:rsidP="00AB12BE">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52:00Z" w:initials="DG">
    <w:p w14:paraId="65A36A7A" w14:textId="44D322CC" w:rsidR="72CFD624" w:rsidRDefault="72CFD624">
      <w:pPr>
        <w:pStyle w:val="CommentText"/>
      </w:pPr>
      <w:r>
        <w:t xml:space="preserve">You will not have to enter this information into Kenexa. It is already populated there. </w:t>
      </w:r>
      <w:r>
        <w:rPr>
          <w:rStyle w:val="CommentReference"/>
        </w:rPr>
        <w:annotationRef/>
      </w:r>
    </w:p>
  </w:comment>
  <w:comment w:id="2" w:author="Durham, Genevieve" w:date="2023-08-09T14:10:00Z" w:initials="DG">
    <w:p w14:paraId="241B8D3C" w14:textId="77777777" w:rsidR="72CFD624" w:rsidRDefault="72CFD624">
      <w:pPr>
        <w:pStyle w:val="CommentText"/>
      </w:pPr>
      <w:r>
        <w:t>Obtain from your dean's office.</w:t>
      </w:r>
      <w:r>
        <w:rPr>
          <w:rStyle w:val="CommentReference"/>
        </w:rPr>
        <w:annotationRef/>
      </w:r>
    </w:p>
  </w:comment>
  <w:comment w:id="3" w:author="Durham, Genevieve" w:date="2023-08-09T14:11:00Z" w:initials="DG">
    <w:p w14:paraId="13CE22B4" w14:textId="77777777" w:rsidR="72CFD624" w:rsidRDefault="72CFD624">
      <w:pPr>
        <w:pStyle w:val="CommentText"/>
      </w:pPr>
      <w:r>
        <w:t>Obtain from your chair, director, or area coordinator.</w:t>
      </w:r>
      <w:r>
        <w:rPr>
          <w:rStyle w:val="CommentReference"/>
        </w:rPr>
        <w:annotationRef/>
      </w:r>
    </w:p>
  </w:comment>
  <w:comment w:id="4" w:author="Durham, Genevieve [2]" w:date="2024-09-04T12:00:00Z" w:initials="GD">
    <w:p w14:paraId="122C6F19" w14:textId="77777777" w:rsidR="008D5577" w:rsidRDefault="008D5577" w:rsidP="008D5577">
      <w:r>
        <w:rPr>
          <w:rStyle w:val="CommentReference"/>
        </w:rPr>
        <w:annotationRef/>
      </w:r>
      <w:r>
        <w:rPr>
          <w:sz w:val="20"/>
          <w:szCs w:val="20"/>
        </w:rPr>
        <w:t xml:space="preserve">REMINDER: 9-month faculty positions cannot start prior to September 1 (or January 1 for spring hire). If you need your new hire to start in the summer prior to the first full year, contact </w:t>
      </w:r>
      <w:hyperlink r:id="rId1" w:history="1">
        <w:r w:rsidRPr="007C56A8">
          <w:rPr>
            <w:rStyle w:val="Hyperlink"/>
            <w:sz w:val="20"/>
            <w:szCs w:val="20"/>
          </w:rPr>
          <w:t>Vice Provost GDD</w:t>
        </w:r>
      </w:hyperlink>
      <w:r>
        <w:rPr>
          <w:sz w:val="20"/>
          <w:szCs w:val="20"/>
        </w:rPr>
        <w:t>.</w:t>
      </w:r>
    </w:p>
  </w:comment>
  <w:comment w:id="5" w:author="Higgins, Raegan" w:date="2024-09-12T11:07:00Z" w:initials="HR">
    <w:p w14:paraId="7574AB52" w14:textId="1FEB4182" w:rsidR="000B57FC" w:rsidRDefault="000B57FC">
      <w:pPr>
        <w:pStyle w:val="CommentText"/>
      </w:pPr>
      <w:r>
        <w:rPr>
          <w:rStyle w:val="CommentReference"/>
        </w:rPr>
        <w:annotationRef/>
      </w:r>
      <w:r w:rsidRPr="5DF488F3">
        <w:t xml:space="preserve">Use Position Class Code KRP9 when creating the requisition in Kenexa BrassRing. </w:t>
      </w:r>
    </w:p>
  </w:comment>
  <w:comment w:id="6" w:author="Durham, Genevieve" w:date="2023-07-24T13:54:00Z" w:initials="DG">
    <w:p w14:paraId="4850793B" w14:textId="338A2A8E" w:rsidR="006045DE" w:rsidRDefault="006045DE" w:rsidP="003800C7">
      <w:pPr>
        <w:pStyle w:val="CommentText"/>
      </w:pPr>
      <w:r>
        <w:rPr>
          <w:rStyle w:val="CommentReference"/>
        </w:rPr>
        <w:annotationRef/>
      </w:r>
      <w:r w:rsidR="75899C86" w:rsidRPr="75899C86">
        <w:rPr>
          <w:color w:val="000000" w:themeColor="text1"/>
        </w:rPr>
        <w:t xml:space="preserve">Indicate the appropriate rank here: Research Assistant Professor, Research Associate Professor, or Research Professor. </w:t>
      </w:r>
      <w:r>
        <w:rPr>
          <w:rStyle w:val="CommentReference"/>
        </w:rPr>
        <w:annotationRef/>
      </w:r>
    </w:p>
  </w:comment>
  <w:comment w:id="7" w:author="Durham, Genevieve [2]" w:date="2025-11-10T13:46:00Z" w:initials="GD">
    <w:p w14:paraId="6313AD3C" w14:textId="77777777" w:rsidR="007A6521" w:rsidRDefault="007A6521" w:rsidP="007A6521">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8" w:author="Durham, Genevieve" w:date="2023-10-02T15:59:00Z" w:initials="DG">
    <w:p w14:paraId="5F7A0333" w14:textId="77777777" w:rsidR="008D5577" w:rsidRDefault="008D5577" w:rsidP="008D5577">
      <w:r>
        <w:rPr>
          <w:rStyle w:val="CommentReference"/>
        </w:rPr>
        <w:annotationRef/>
      </w:r>
      <w:r>
        <w:rPr>
          <w:sz w:val="20"/>
          <w:szCs w:val="20"/>
        </w:rPr>
        <w:t>You will not have to enter this paragraph into Kenexa.  It is already populated there. DO NOT CHANGE THIS LANGUAGE because it situates this position within TTU’s larger strategic plan.</w:t>
      </w:r>
    </w:p>
  </w:comment>
  <w:comment w:id="9" w:author="Durham, Genevieve" w:date="2024-07-25T10:42:00Z" w:initials="DG">
    <w:p w14:paraId="5877BB34" w14:textId="77777777" w:rsidR="008D5577" w:rsidRDefault="008D5577" w:rsidP="008D5577">
      <w:r>
        <w:rPr>
          <w:rStyle w:val="CommentReference"/>
        </w:rPr>
        <w:annotationRef/>
      </w:r>
      <w:r>
        <w:rPr>
          <w:sz w:val="20"/>
          <w:szCs w:val="20"/>
        </w:rPr>
        <w:t>Here, enter specific responsibilities this faculty member will have. Here’s an example: “…you will be expected to: 1) contribute to the teaching mission of the department through mentorship of graduate students; 2) develop a record of peer-reviewed/funded research; 3) provide service to the department, college, and university.” Remember, these are EXPECTATIONS, not QUALIFICATIONS.  You’ll list qualifications in the next two sections.</w:t>
      </w:r>
    </w:p>
  </w:comment>
  <w:comment w:id="10" w:author="Durham, Genevieve" w:date="2023-08-09T14:08:00Z" w:initials="DG">
    <w:p w14:paraId="5E215D4A" w14:textId="77777777" w:rsidR="008D5577" w:rsidRDefault="008D5577" w:rsidP="008D5577">
      <w:r>
        <w:rPr>
          <w:sz w:val="20"/>
          <w:szCs w:val="20"/>
        </w:rPr>
        <w:t xml:space="preserve">It is expected that research professor positions will focus primarily on research in pract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p>
    <w:p w14:paraId="4104D166" w14:textId="77777777" w:rsidR="008D5577" w:rsidRDefault="008D5577" w:rsidP="008D5577"/>
    <w:p w14:paraId="27997F63" w14:textId="77777777" w:rsidR="008D5577" w:rsidRDefault="008D5577" w:rsidP="008D5577">
      <w:r>
        <w:rPr>
          <w:sz w:val="20"/>
          <w:szCs w:val="20"/>
        </w:rPr>
        <w:t xml:space="preserve">NOTE: the required qualifications that the committee lists here will be populated into the committee’s matrix! </w:t>
      </w:r>
      <w:r>
        <w:rPr>
          <w:sz w:val="20"/>
          <w:szCs w:val="20"/>
        </w:rPr>
        <w:cr/>
      </w:r>
    </w:p>
  </w:comment>
  <w:comment w:id="11" w:author="Durham, Genevieve" w:date="2023-08-09T14:08:00Z" w:initials="DG">
    <w:p w14:paraId="46B8B3B5" w14:textId="77777777" w:rsidR="008D5577" w:rsidRDefault="008D5577" w:rsidP="008D5577">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2" w:author="Durham, Genevieve" w:date="2023-10-02T14:55:00Z" w:initials="DG">
    <w:p w14:paraId="3D13571C" w14:textId="77777777" w:rsidR="00AB12BE" w:rsidRDefault="00AB12BE" w:rsidP="00AB12BE">
      <w:r>
        <w:rPr>
          <w:rStyle w:val="CommentReference"/>
        </w:rPr>
        <w:annotationRef/>
      </w:r>
      <w:r>
        <w:rPr>
          <w:sz w:val="20"/>
          <w:szCs w:val="20"/>
        </w:rPr>
        <w:t xml:space="preserve">You will not have to enter this information into Kenexa.  It is already populated there. </w:t>
      </w:r>
    </w:p>
  </w:comment>
  <w:comment w:id="13" w:author="Higgins, Raegan [2]" w:date="2025-10-10T13:16:00Z" w:initials="RH">
    <w:p w14:paraId="2A3A89E7" w14:textId="77777777" w:rsidR="008216F3" w:rsidRDefault="008216F3" w:rsidP="008216F3">
      <w:pPr>
        <w:pStyle w:val="CommentText"/>
      </w:pPr>
      <w:r>
        <w:rPr>
          <w:rStyle w:val="CommentReference"/>
        </w:rPr>
        <w:annotationRef/>
      </w:r>
      <w:r>
        <w:t xml:space="preserve">You will not have to enter this information into Kenexa.  It is already populated there. DO NOT CHANGE THIS LANGUAGE. </w:t>
      </w:r>
    </w:p>
  </w:comment>
  <w:comment w:id="14" w:author="Durham, Genevieve" w:date="2023-08-09T14:11:00Z" w:initials="DG">
    <w:p w14:paraId="1C1663E0" w14:textId="509EA59C" w:rsidR="00AB12BE" w:rsidRDefault="00AB12BE" w:rsidP="00AB12BE">
      <w:r>
        <w:t>Customize as necessary.</w:t>
      </w:r>
      <w:r>
        <w:annotationRef/>
      </w:r>
    </w:p>
  </w:comment>
  <w:comment w:id="15" w:author="Durham, Genevieve" w:date="2023-10-02T14:57:00Z" w:initials="DG">
    <w:p w14:paraId="22024D9C" w14:textId="77777777" w:rsidR="00AB12BE" w:rsidRDefault="00AB12BE" w:rsidP="00AB12BE">
      <w:r>
        <w:rPr>
          <w:rStyle w:val="CommentReference"/>
        </w:rPr>
        <w:annotationRef/>
      </w:r>
      <w:r>
        <w:rPr>
          <w:color w:val="000000"/>
          <w:sz w:val="20"/>
          <w:szCs w:val="20"/>
        </w:rPr>
        <w:t>Customize as necessary.</w:t>
      </w:r>
    </w:p>
  </w:comment>
  <w:comment w:id="16" w:author="Durham, Genevieve" w:date="2023-10-02T14:59:00Z" w:initials="DG">
    <w:p w14:paraId="4D682D37" w14:textId="77777777" w:rsidR="00AB12BE" w:rsidRDefault="00AB12BE" w:rsidP="00AB12BE">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AF5F50" w15:done="0"/>
  <w15:commentEx w15:paraId="65A36A7A" w15:done="0"/>
  <w15:commentEx w15:paraId="241B8D3C" w15:done="0"/>
  <w15:commentEx w15:paraId="13CE22B4" w15:done="0"/>
  <w15:commentEx w15:paraId="122C6F19" w15:done="0"/>
  <w15:commentEx w15:paraId="7574AB52" w15:paraIdParent="122C6F19" w15:done="0"/>
  <w15:commentEx w15:paraId="4850793B" w15:done="0"/>
  <w15:commentEx w15:paraId="6313AD3C" w15:done="0"/>
  <w15:commentEx w15:paraId="5F7A0333" w15:done="0"/>
  <w15:commentEx w15:paraId="5877BB34" w15:done="0"/>
  <w15:commentEx w15:paraId="27997F63" w15:done="0"/>
  <w15:commentEx w15:paraId="46B8B3B5" w15:done="0"/>
  <w15:commentEx w15:paraId="3D13571C" w15:done="0"/>
  <w15:commentEx w15:paraId="2A3A89E7" w15:done="0"/>
  <w15:commentEx w15:paraId="1C1663E0" w15:done="0"/>
  <w15:commentEx w15:paraId="22024D9C" w15:done="0"/>
  <w15:commentEx w15:paraId="4D682D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1A0A8D15" w16cex:dateUtc="2024-09-09T14:52:00Z"/>
  <w16cex:commentExtensible w16cex:durableId="0B8D1A63" w16cex:dateUtc="2023-08-09T19:10:00Z"/>
  <w16cex:commentExtensible w16cex:durableId="7447B4C4" w16cex:dateUtc="2023-08-09T19:11:00Z"/>
  <w16cex:commentExtensible w16cex:durableId="7CC64486" w16cex:dateUtc="2024-09-04T17:00:00Z"/>
  <w16cex:commentExtensible w16cex:durableId="513B95E2" w16cex:dateUtc="2024-09-12T16:07:00Z"/>
  <w16cex:commentExtensible w16cex:durableId="28690110" w16cex:dateUtc="2023-07-24T18:54:00Z"/>
  <w16cex:commentExtensible w16cex:durableId="4155B7B1" w16cex:dateUtc="2025-11-10T19:46:00Z"/>
  <w16cex:commentExtensible w16cex:durableId="28C56759" w16cex:dateUtc="2023-10-02T20:59:00Z"/>
  <w16cex:commentExtensible w16cex:durableId="173AA989" w16cex:dateUtc="2024-07-25T15:42:00Z"/>
  <w16cex:commentExtensible w16cex:durableId="4260FC74" w16cex:dateUtc="2023-08-09T19:08:00Z"/>
  <w16cex:commentExtensible w16cex:durableId="0378105D" w16cex:dateUtc="2023-08-09T19:08:00Z"/>
  <w16cex:commentExtensible w16cex:durableId="28C55851" w16cex:dateUtc="2023-10-02T19:55:00Z"/>
  <w16cex:commentExtensible w16cex:durableId="21D1BBB2" w16cex:dateUtc="2025-10-10T18:16: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AF5F50" w16cid:durableId="28C55630"/>
  <w16cid:commentId w16cid:paraId="65A36A7A" w16cid:durableId="1A0A8D15"/>
  <w16cid:commentId w16cid:paraId="241B8D3C" w16cid:durableId="0B8D1A63"/>
  <w16cid:commentId w16cid:paraId="13CE22B4" w16cid:durableId="7447B4C4"/>
  <w16cid:commentId w16cid:paraId="122C6F19" w16cid:durableId="7CC64486"/>
  <w16cid:commentId w16cid:paraId="7574AB52" w16cid:durableId="513B95E2"/>
  <w16cid:commentId w16cid:paraId="4850793B" w16cid:durableId="28690110"/>
  <w16cid:commentId w16cid:paraId="6313AD3C" w16cid:durableId="4155B7B1"/>
  <w16cid:commentId w16cid:paraId="5F7A0333" w16cid:durableId="28C56759"/>
  <w16cid:commentId w16cid:paraId="5877BB34" w16cid:durableId="173AA989"/>
  <w16cid:commentId w16cid:paraId="27997F63" w16cid:durableId="4260FC74"/>
  <w16cid:commentId w16cid:paraId="46B8B3B5" w16cid:durableId="0378105D"/>
  <w16cid:commentId w16cid:paraId="3D13571C" w16cid:durableId="28C55851"/>
  <w16cid:commentId w16cid:paraId="2A3A89E7" w16cid:durableId="21D1BBB2"/>
  <w16cid:commentId w16cid:paraId="1C1663E0" w16cid:durableId="4B1F3AEE"/>
  <w16cid:commentId w16cid:paraId="22024D9C" w16cid:durableId="28C558F1"/>
  <w16cid:commentId w16cid:paraId="4D682D37"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8857A" w14:textId="77777777" w:rsidR="00016AD1" w:rsidRDefault="00016AD1" w:rsidP="007A6521">
      <w:r>
        <w:separator/>
      </w:r>
    </w:p>
  </w:endnote>
  <w:endnote w:type="continuationSeparator" w:id="0">
    <w:p w14:paraId="23ECA1A2" w14:textId="77777777" w:rsidR="00016AD1" w:rsidRDefault="00016AD1" w:rsidP="007A6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FE987" w14:textId="77777777" w:rsidR="007A6521" w:rsidRDefault="007A65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46D82" w14:textId="77777777" w:rsidR="007A6521" w:rsidRDefault="007A65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7AFB3" w14:textId="77777777" w:rsidR="007A6521" w:rsidRDefault="007A6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38C2E" w14:textId="77777777" w:rsidR="00016AD1" w:rsidRDefault="00016AD1" w:rsidP="007A6521">
      <w:r>
        <w:separator/>
      </w:r>
    </w:p>
  </w:footnote>
  <w:footnote w:type="continuationSeparator" w:id="0">
    <w:p w14:paraId="13D87B24" w14:textId="77777777" w:rsidR="00016AD1" w:rsidRDefault="00016AD1" w:rsidP="007A6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FDEF7" w14:textId="77777777" w:rsidR="007A6521" w:rsidRDefault="007A65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5EAA" w14:textId="77777777" w:rsidR="007A6521" w:rsidRPr="001003D7" w:rsidRDefault="007A6521" w:rsidP="007A6521">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 POSITION DESCRIPTION IN AN ACADEMIC AREA THAT HAS BEEN IDENTIFIED AS AFFILIATED WITH CRITICAL INFRASTRUCTURE. THERE IS SPECIALIZED LANGUAGE ABOUT CRITICAL INFRASTRUCTURE IN THIS TEMPLATE. DO NOT REMOVE THIS LANGUAGE.</w:t>
    </w:r>
  </w:p>
  <w:p w14:paraId="57365509" w14:textId="77777777" w:rsidR="007A6521" w:rsidRDefault="007A65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EBD24" w14:textId="77777777" w:rsidR="007A6521" w:rsidRDefault="007A6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Durham, Genevieve [2]">
    <w15:presenceInfo w15:providerId="AD" w15:userId="S::Genevieve.Durham@ttu.edu::ed39ab87-10f4-4e6d-918c-a8443dd93db7"/>
  </w15:person>
  <w15:person w15:author="Higgins, Raegan">
    <w15:presenceInfo w15:providerId="AD" w15:userId="S::raegan.higgins@ttu.edu::a19e2820-8c6e-4a7e-8252-6caa8f45defc"/>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0s7C0NDczMjdX0lEKTi0uzszPAykwqgUA1xPYSSwAAAA="/>
  </w:docVars>
  <w:rsids>
    <w:rsidRoot w:val="00D1279F"/>
    <w:rsid w:val="00016AD1"/>
    <w:rsid w:val="000B57FC"/>
    <w:rsid w:val="00164DB3"/>
    <w:rsid w:val="00181446"/>
    <w:rsid w:val="00242C11"/>
    <w:rsid w:val="002527FB"/>
    <w:rsid w:val="00281C4A"/>
    <w:rsid w:val="00362A64"/>
    <w:rsid w:val="003673E4"/>
    <w:rsid w:val="004327D2"/>
    <w:rsid w:val="00436A14"/>
    <w:rsid w:val="005666D0"/>
    <w:rsid w:val="006045DE"/>
    <w:rsid w:val="006D74C8"/>
    <w:rsid w:val="006F2412"/>
    <w:rsid w:val="0070674F"/>
    <w:rsid w:val="00796CA4"/>
    <w:rsid w:val="007A6521"/>
    <w:rsid w:val="008216F3"/>
    <w:rsid w:val="00844E5D"/>
    <w:rsid w:val="00864083"/>
    <w:rsid w:val="00896F01"/>
    <w:rsid w:val="008D5577"/>
    <w:rsid w:val="009E14B6"/>
    <w:rsid w:val="00AB12BE"/>
    <w:rsid w:val="00B05404"/>
    <w:rsid w:val="00B4534C"/>
    <w:rsid w:val="00B6326D"/>
    <w:rsid w:val="00CA2EEA"/>
    <w:rsid w:val="00CB5BBC"/>
    <w:rsid w:val="00D1279F"/>
    <w:rsid w:val="00E026C6"/>
    <w:rsid w:val="00E677CB"/>
    <w:rsid w:val="00EA7305"/>
    <w:rsid w:val="00F90BAE"/>
    <w:rsid w:val="00FC094C"/>
    <w:rsid w:val="00FE7BB2"/>
    <w:rsid w:val="084450C2"/>
    <w:rsid w:val="10D5758F"/>
    <w:rsid w:val="1573667B"/>
    <w:rsid w:val="163128E0"/>
    <w:rsid w:val="22AEFADE"/>
    <w:rsid w:val="23EB05D3"/>
    <w:rsid w:val="26F5A2C2"/>
    <w:rsid w:val="289374F2"/>
    <w:rsid w:val="329DC5B9"/>
    <w:rsid w:val="3CAA78FE"/>
    <w:rsid w:val="44648F72"/>
    <w:rsid w:val="49F77575"/>
    <w:rsid w:val="4A6FFF42"/>
    <w:rsid w:val="4C3EEC68"/>
    <w:rsid w:val="57FFF816"/>
    <w:rsid w:val="603D3F56"/>
    <w:rsid w:val="6710C559"/>
    <w:rsid w:val="68D955A2"/>
    <w:rsid w:val="6C494B93"/>
    <w:rsid w:val="6DC7423E"/>
    <w:rsid w:val="72CFD624"/>
    <w:rsid w:val="75899C86"/>
    <w:rsid w:val="77792B5D"/>
    <w:rsid w:val="790634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6045DE"/>
    <w:rPr>
      <w:sz w:val="16"/>
      <w:szCs w:val="16"/>
    </w:rPr>
  </w:style>
  <w:style w:type="paragraph" w:styleId="CommentText">
    <w:name w:val="annotation text"/>
    <w:basedOn w:val="Normal"/>
    <w:link w:val="CommentTextChar"/>
    <w:uiPriority w:val="99"/>
    <w:unhideWhenUsed/>
    <w:rsid w:val="006045DE"/>
    <w:rPr>
      <w:sz w:val="20"/>
      <w:szCs w:val="20"/>
    </w:rPr>
  </w:style>
  <w:style w:type="character" w:customStyle="1" w:styleId="CommentTextChar">
    <w:name w:val="Comment Text Char"/>
    <w:basedOn w:val="DefaultParagraphFont"/>
    <w:link w:val="CommentText"/>
    <w:uiPriority w:val="99"/>
    <w:rsid w:val="006045DE"/>
    <w:rPr>
      <w:sz w:val="20"/>
      <w:szCs w:val="20"/>
    </w:rPr>
  </w:style>
  <w:style w:type="paragraph" w:styleId="CommentSubject">
    <w:name w:val="annotation subject"/>
    <w:basedOn w:val="CommentText"/>
    <w:next w:val="CommentText"/>
    <w:link w:val="CommentSubjectChar"/>
    <w:uiPriority w:val="99"/>
    <w:semiHidden/>
    <w:unhideWhenUsed/>
    <w:rsid w:val="006045DE"/>
    <w:rPr>
      <w:b/>
      <w:bCs/>
    </w:rPr>
  </w:style>
  <w:style w:type="character" w:customStyle="1" w:styleId="CommentSubjectChar">
    <w:name w:val="Comment Subject Char"/>
    <w:basedOn w:val="CommentTextChar"/>
    <w:link w:val="CommentSubject"/>
    <w:uiPriority w:val="99"/>
    <w:semiHidden/>
    <w:rsid w:val="006045DE"/>
    <w:rPr>
      <w:b/>
      <w:bCs/>
      <w:sz w:val="20"/>
      <w:szCs w:val="20"/>
    </w:rPr>
  </w:style>
  <w:style w:type="character" w:customStyle="1" w:styleId="questioninput">
    <w:name w:val="questioninput"/>
    <w:basedOn w:val="DefaultParagraphFont"/>
    <w:rsid w:val="00AB12BE"/>
  </w:style>
  <w:style w:type="paragraph" w:customStyle="1" w:styleId="elementtoproof">
    <w:name w:val="elementtoproof"/>
    <w:basedOn w:val="Normal"/>
    <w:rsid w:val="007A6521"/>
    <w:pPr>
      <w:spacing w:before="100" w:beforeAutospacing="1" w:after="100" w:afterAutospacing="1"/>
    </w:pPr>
    <w:rPr>
      <w:rFonts w:ascii="Times New Roman" w:eastAsia="Times New Roman" w:hAnsi="Times New Roman" w:cs="Times New Roman"/>
      <w:kern w:val="0"/>
      <w:lang w:eastAsia="zh-CN"/>
      <w14:ligatures w14:val="none"/>
    </w:rPr>
  </w:style>
  <w:style w:type="paragraph" w:styleId="Header">
    <w:name w:val="header"/>
    <w:basedOn w:val="Normal"/>
    <w:link w:val="HeaderChar"/>
    <w:uiPriority w:val="99"/>
    <w:unhideWhenUsed/>
    <w:rsid w:val="007A6521"/>
    <w:pPr>
      <w:tabs>
        <w:tab w:val="center" w:pos="4680"/>
        <w:tab w:val="right" w:pos="9360"/>
      </w:tabs>
    </w:pPr>
  </w:style>
  <w:style w:type="character" w:customStyle="1" w:styleId="HeaderChar">
    <w:name w:val="Header Char"/>
    <w:basedOn w:val="DefaultParagraphFont"/>
    <w:link w:val="Header"/>
    <w:uiPriority w:val="99"/>
    <w:rsid w:val="007A6521"/>
  </w:style>
  <w:style w:type="paragraph" w:styleId="Footer">
    <w:name w:val="footer"/>
    <w:basedOn w:val="Normal"/>
    <w:link w:val="FooterChar"/>
    <w:uiPriority w:val="99"/>
    <w:unhideWhenUsed/>
    <w:rsid w:val="007A6521"/>
    <w:pPr>
      <w:tabs>
        <w:tab w:val="center" w:pos="4680"/>
        <w:tab w:val="right" w:pos="9360"/>
      </w:tabs>
    </w:pPr>
  </w:style>
  <w:style w:type="character" w:customStyle="1" w:styleId="FooterChar">
    <w:name w:val="Footer Char"/>
    <w:basedOn w:val="DefaultParagraphFont"/>
    <w:link w:val="Footer"/>
    <w:uiPriority w:val="99"/>
    <w:rsid w:val="007A6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genevieve.durham@ttu.edu"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mailto:tyra.bradford@ttu.edu"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mailto:hrs.recruiting@ttu.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epts.ttu.edu/hr/workattexastech/"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visitlubbock.org/" TargetMode="External"/><Relationship Id="rId23"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tech.edu/"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0EC741-CF1A-4379-8127-986D611964F3}">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AE06450F-CB48-4BF4-8339-2C7EE8BF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151c6-c607-49ec-897f-73c00c278dd0"/>
    <ds:schemaRef ds:uri="644ab414-66f4-428a-8a90-cf8d4fdd3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6102BB-C1F0-46F2-8F17-200A3F4485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60</Words>
  <Characters>5866</Characters>
  <Application>Microsoft Office Word</Application>
  <DocSecurity>0</DocSecurity>
  <Lines>48</Lines>
  <Paragraphs>13</Paragraphs>
  <ScaleCrop>false</ScaleCrop>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16</cp:revision>
  <dcterms:created xsi:type="dcterms:W3CDTF">2023-10-02T21:01:00Z</dcterms:created>
  <dcterms:modified xsi:type="dcterms:W3CDTF">2026-02-1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e243545b-6f65-4798-a27c-a43a2205454f</vt:lpwstr>
  </property>
</Properties>
</file>